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6" w:name="academic-researcher-cover-letter"/>
    <w:p>
      <w:pPr>
        <w:pStyle w:val="Heading1"/>
      </w:pPr>
      <w:r>
        <w:t xml:space="preserve">Academic Research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 Name]</w:t>
      </w:r>
      <w:r>
        <w:br/>
      </w:r>
      <w:r>
        <w:t xml:space="preserve">[Institution Name]</w:t>
      </w:r>
      <w:r>
        <w:br/>
      </w:r>
      <w:r>
        <w:t xml:space="preserve">[Institution Address]</w:t>
      </w:r>
      <w:r>
        <w:br/>
      </w:r>
      <w:r>
        <w:t xml:space="preserve">India New Delhi, [Postal Code]</w:t>
      </w:r>
    </w:p>
    <w:bookmarkStart w:id="25" w:name="Xe4d2992d26afa30c4448bbfb7b3bc0d5df682b5"/>
    <w:p>
      <w:pPr>
        <w:pStyle w:val="Heading2"/>
      </w:pPr>
      <w:r>
        <w:t xml:space="preserve">Subject: Application for Academic Researcher Position at [Institution Name]</w:t>
      </w:r>
    </w:p>
    <w:p>
      <w:pPr>
        <w:pStyle w:val="FirstParagraph"/>
      </w:pPr>
      <w:r>
        <w:t xml:space="preserve">Dear Hiring Committee,</w:t>
      </w:r>
    </w:p>
    <w:p>
      <w:pPr>
        <w:pStyle w:val="BodyText"/>
      </w:pPr>
      <w:r>
        <w:t xml:space="preserve">I am writing to express my sincere interest in the Academic Researcher position at [Institution Name] in India New Delhi. As an accomplished researcher with a robust background in [Your Field of Study], I am eager to contribute my expertise, passion for discovery, and commitment to advancing knowledge within the vibrant academic ecosystem of India. My academic journey, marked by interdisciplinary research and a focus on [specific research area or topic], aligns seamlessly with the mission and vision of your institution. This Cover Letter outlines my qualifications, accomplishments, and vision for how I can contribute to your department’s goals in India New Delhi.</w:t>
      </w:r>
    </w:p>
    <w:bookmarkStart w:id="20" w:name="Xffebf5953b3d31bca048647bbea80d4f112d77b"/>
    <w:p>
      <w:pPr>
        <w:pStyle w:val="Heading3"/>
      </w:pPr>
      <w:r>
        <w:t xml:space="preserve">Academic Background and Research Expertise</w:t>
      </w:r>
    </w:p>
    <w:p>
      <w:pPr>
        <w:pStyle w:val="FirstParagraph"/>
      </w:pPr>
      <w:r>
        <w:t xml:space="preserve">I hold a [Your Degree, e.g., PhD/MSc] in [Your Field of Study] from [University Name], where I specialized in [specific research focus]. My doctoral work centered on [briefly describe your dissertation or key research project], which was recognized for its innovative approach and potential to address real-world challenges. This experience solidified my ability to design, execute, and disseminate high-impact research that bridges theoretical concepts with practical applications.</w:t>
      </w:r>
    </w:p>
    <w:p>
      <w:pPr>
        <w:pStyle w:val="BodyText"/>
      </w:pPr>
      <w:r>
        <w:t xml:space="preserve">Throughout my career as an Academic Researcher, I have focused on [specific research area, e.g., climate change mitigation strategies in urban settings or AI-driven healthcare solutions]. My work has been published in prestigious journals such as [Journal Names], and I have presented my findings at international conferences in [list relevant locations or events]. For instance, my recent study on [briefly describe a project] was featured in [media outlet or conference], highlighting its relevance to global discourse. This research not only reflects my technical expertise but also underscores my ability to collaborate with multidisciplinary teams and engage with diverse stakeholders.</w:t>
      </w:r>
    </w:p>
    <w:bookmarkEnd w:id="20"/>
    <w:bookmarkStart w:id="21" w:name="Xd2f8572172e777f96120a4689af2ac294c55f9c"/>
    <w:p>
      <w:pPr>
        <w:pStyle w:val="Heading3"/>
      </w:pPr>
      <w:r>
        <w:t xml:space="preserve">Contributions to India New Delhi’s Academic Landscape</w:t>
      </w:r>
    </w:p>
    <w:p>
      <w:pPr>
        <w:pStyle w:val="FirstParagraph"/>
      </w:pPr>
      <w:r>
        <w:t xml:space="preserve">India New Delhi has long been a hub of innovation, cultural exchange, and academic excellence. As an Academic Researcher deeply invested in the region’s growth, I am particularly drawn to [Institution Name]’s commitment to [specific institutional goal or research priority, e.g., sustainable development or technological advancement]. I believe my background in [your field] and my understanding of India’s unique socio-economic and environmental challenges position me to make meaningful contributions here.</w:t>
      </w:r>
    </w:p>
    <w:p>
      <w:pPr>
        <w:pStyle w:val="BodyText"/>
      </w:pPr>
      <w:r>
        <w:t xml:space="preserve">For example, during my tenure at [Previous Institution], I led a project on [specific research topic], which directly addressed issues relevant to urban populations in India. This initiative involved partnerships with local organizations in New Delhi, such as [Name of Organization or Initiative], and resulted in actionable strategies for improving [specific outcome]. My work has consistently emphasized the importance of context-specific solutions, a principle that resonates deeply with the mission of institutions like yours.</w:t>
      </w:r>
    </w:p>
    <w:bookmarkEnd w:id="21"/>
    <w:bookmarkStart w:id="22" w:name="X859e14d3e66a64258c90a64461970c727cd7e16"/>
    <w:p>
      <w:pPr>
        <w:pStyle w:val="Heading3"/>
      </w:pPr>
      <w:r>
        <w:t xml:space="preserve">Teaching, Mentorship, and Community Engagement</w:t>
      </w:r>
    </w:p>
    <w:p>
      <w:pPr>
        <w:pStyle w:val="FirstParagraph"/>
      </w:pPr>
      <w:r>
        <w:t xml:space="preserve">Beyond research, I am passionate about fostering the next generation of scholars. As an Academic Researcher, I have mentored graduate students and junior researchers at [Previous Institution], guiding them in developing critical thinking skills and navigating the complexities of academic inquiry. My teaching philosophy centers on creating inclusive, dynamic learning environments where students feel empowered to explore interdisciplinary questions.</w:t>
      </w:r>
    </w:p>
    <w:p>
      <w:pPr>
        <w:pStyle w:val="BodyText"/>
      </w:pPr>
      <w:r>
        <w:t xml:space="preserve">In New Delhi, I aim to leverage my experience to contribute to your institution’s educational programs. Whether through guest lectures, workshops, or collaborative projects with local communities, I am committed to bridging the gap between academia and societal needs. India New Delhi’s rich cultural diversity and intellectual energy make it an ideal setting for such endeavors.</w:t>
      </w:r>
    </w:p>
    <w:bookmarkEnd w:id="22"/>
    <w:bookmarkStart w:id="23" w:name="why-institution-name"/>
    <w:p>
      <w:pPr>
        <w:pStyle w:val="Heading3"/>
      </w:pPr>
      <w:r>
        <w:t xml:space="preserve">Why [Institution Name]?</w:t>
      </w:r>
    </w:p>
    <w:p>
      <w:pPr>
        <w:pStyle w:val="FirstParagraph"/>
      </w:pPr>
      <w:r>
        <w:t xml:space="preserve">[Institution Name]’s reputation for excellence in [specific field or research area] has long inspired me. The opportunity to join a team of visionary academics in India New Delhi is both an honor and a calling. I am particularly excited about the potential to collaborate with your department on initiatives that align with my research interests, such as [mention specific projects, grants, or partnerships if applicable].</w:t>
      </w:r>
    </w:p>
    <w:p>
      <w:pPr>
        <w:pStyle w:val="BodyText"/>
      </w:pPr>
      <w:r>
        <w:t xml:space="preserve">Additionally, the academic environment in India New Delhi offers unparalleled opportunities for interdisciplinary collaboration. The proximity to think tanks, governmental agencies, and industry leaders allows for research that directly impacts policy and practice. I am eager to contribute my skills to such a dynamic ecosystem and help shape the future of [your field] in this region.</w:t>
      </w:r>
    </w:p>
    <w:bookmarkEnd w:id="23"/>
    <w:bookmarkStart w:id="24" w:name="conclusion"/>
    <w:p>
      <w:pPr>
        <w:pStyle w:val="Heading3"/>
      </w:pPr>
      <w:r>
        <w:t xml:space="preserve">Conclusion</w:t>
      </w:r>
    </w:p>
    <w:p>
      <w:pPr>
        <w:pStyle w:val="FirstParagraph"/>
      </w:pPr>
      <w:r>
        <w:t xml:space="preserve">In conclusion, I am enthusiastic about the possibility of joining [Institution Name] as an Academic Researcher and contributing to its legacy of excellence. My dedication to rigorous research, my passion for teaching, and my commitment to addressing global challenges through localized solutions make me a strong fit for this role. I would be grateful for the opportunity to discuss how my background and vision align with your institution’s goals.</w:t>
      </w:r>
    </w:p>
    <w:p>
      <w:pPr>
        <w:pStyle w:val="BodyText"/>
      </w:pPr>
      <w:r>
        <w:t xml:space="preserve">Thank you for considering my application. I look forward to the possibility of contributing to [Institution Name]’s mission in India New Delhi.</w:t>
      </w:r>
    </w:p>
    <w:p>
      <w:pPr>
        <w:pStyle w:val="BodyText"/>
      </w:pPr>
      <w:r>
        <w:t xml:space="preserve">Sincerely,</w:t>
      </w:r>
      <w:r>
        <w:br/>
      </w:r>
      <w:r>
        <w:t xml:space="preserve">[Your Full Name]</w:t>
      </w:r>
      <w:r>
        <w:br/>
      </w:r>
      <w:r>
        <w:t xml:space="preserve">[Your Contact Information: Email, Phone Number]</w:t>
      </w:r>
      <w:r>
        <w:br/>
      </w:r>
      <w:r>
        <w:t xml:space="preserve">[LinkedIn Profile or Personal Website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India New Delhi</dc:title>
  <dc:creator/>
  <dc:language>en</dc:language>
  <cp:keywords/>
  <dcterms:created xsi:type="dcterms:W3CDTF">2026-07-23T20:31:29Z</dcterms:created>
  <dcterms:modified xsi:type="dcterms:W3CDTF">2026-07-23T20:31:29Z</dcterms:modified>
</cp:coreProperties>
</file>

<file path=docProps/custom.xml><?xml version="1.0" encoding="utf-8"?>
<Properties xmlns="http://schemas.openxmlformats.org/officeDocument/2006/custom-properties" xmlns:vt="http://schemas.openxmlformats.org/officeDocument/2006/docPropsVTypes"/>
</file>